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4113906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9050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74994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69123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3870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84927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2953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4006391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400050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4002458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00188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84878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921833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07985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5572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4004504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3986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953156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47629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86673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15562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945266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28938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22687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2571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692187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46960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912123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52333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83686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92441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93741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1438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99988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маилов Маруф Рустамбекович НБИбд-01-21</dc:creator>
  <dc:language>ru-RU</dc:language>
  <cp:keywords/>
  <dcterms:created xsi:type="dcterms:W3CDTF">2022-05-09T07:40:42Z</dcterms:created>
  <dcterms:modified xsi:type="dcterms:W3CDTF">2022-05-09T07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